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3" w:name="Xa0365de5bfc0016f19be927ee85a6b86cd84354"/>
    <w:p>
      <w:pPr>
        <w:pStyle w:val="Heading1"/>
      </w:pPr>
      <w:r>
        <w:t xml:space="preserve">Resume: Professional Mechanic in Uzbekistan Tashkent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98 12 345 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ashkent, Uzbe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Mechanic with over 10 years of experience in maintaining, diagnosing, and repairing vehicles across Uzbekistan Tashkent. Proficient in both domestic and international automotive systems, with a strong focus on customer satisfaction and operational efficiency. Committed to delivering high-quality services that meet the unique demands of the Uzbek market. This resume highlights my expertise in mechanical systems, problem-solving abilities, and hands-on experience working in Tashkent’s dynamic automotive industr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tashkent-auto-repair-center-mechanic"/>
    <w:p>
      <w:pPr>
        <w:pStyle w:val="Heading3"/>
      </w:pPr>
      <w:r>
        <w:t xml:space="preserve">Tashkent Auto Repair Center – Mechanic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Tashkent, Uzbekistan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iagnose and repair a wide range of vehicle issues, including engine malfunction, transmission problems, and electrical system failures.</w:t>
      </w:r>
    </w:p>
    <w:p>
      <w:pPr>
        <w:numPr>
          <w:ilvl w:val="0"/>
          <w:numId w:val="1001"/>
        </w:numPr>
        <w:pStyle w:val="Compact"/>
      </w:pPr>
      <w:r>
        <w:t xml:space="preserve">Maintain high standards of workmanship to ensure customer safety and satisfaction in Uzbekistan Tashkent’s competitive automotive market.</w:t>
      </w:r>
    </w:p>
    <w:p>
      <w:pPr>
        <w:numPr>
          <w:ilvl w:val="0"/>
          <w:numId w:val="1001"/>
        </w:numPr>
        <w:pStyle w:val="Compact"/>
      </w:pPr>
      <w:r>
        <w:t xml:space="preserve">Collaborate with team members to streamline repair processes and improve operational efficiency at the Tashkent Auto Repair Center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both private and commercial vehicles, including taxis, buses, and delivery trucks commonly used in Uzbekistan.</w:t>
      </w:r>
    </w:p>
    <w:bookmarkEnd w:id="22"/>
    <w:bookmarkStart w:id="23" w:name="sherdor-motors-junior-mechanic"/>
    <w:p>
      <w:pPr>
        <w:pStyle w:val="Heading3"/>
      </w:pPr>
      <w:r>
        <w:t xml:space="preserve">Sherdor Motors – Junior Mechanic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Tashkent, Uzbekistan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Gained foundational skills in vehicle maintenance and repair under the supervision of senior mechanics in Tashkent.</w:t>
      </w:r>
    </w:p>
    <w:p>
      <w:pPr>
        <w:numPr>
          <w:ilvl w:val="0"/>
          <w:numId w:val="1002"/>
        </w:numPr>
        <w:pStyle w:val="Compact"/>
      </w:pPr>
      <w:r>
        <w:t xml:space="preserve">Assisted in servicing vehicles from major brands such as Toyota, Hyundai, and local Uzbek models like the UAZ (Ural Automobile Plant).</w:t>
      </w:r>
    </w:p>
    <w:p>
      <w:pPr>
        <w:numPr>
          <w:ilvl w:val="0"/>
          <w:numId w:val="1002"/>
        </w:numPr>
        <w:pStyle w:val="Compact"/>
      </w:pPr>
      <w:r>
        <w:t xml:space="preserve">Completed routine inspections and scheduled maintenance to ensure compliance with Uzbekistan’s vehicle safety regulations.</w:t>
      </w:r>
    </w:p>
    <w:bookmarkEnd w:id="23"/>
    <w:bookmarkStart w:id="24" w:name="X1aa6142e732f1295652a403e3e0261e11399c79"/>
    <w:p>
      <w:pPr>
        <w:pStyle w:val="Heading3"/>
      </w:pPr>
      <w:r>
        <w:t xml:space="preserve">Mechanic Intern – Tashkent Technical Colleg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Tashkent, Uzbekistan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une 2013 – February 2015</w:t>
      </w:r>
    </w:p>
    <w:p>
      <w:pPr>
        <w:numPr>
          <w:ilvl w:val="0"/>
          <w:numId w:val="1003"/>
        </w:numPr>
        <w:pStyle w:val="Compact"/>
      </w:pPr>
      <w:r>
        <w:t xml:space="preserve">Gained practical experience in automotive repair and diagnostics through hands-on training at the Tashkent Technical College.</w:t>
      </w:r>
    </w:p>
    <w:p>
      <w:pPr>
        <w:numPr>
          <w:ilvl w:val="0"/>
          <w:numId w:val="1003"/>
        </w:numPr>
        <w:pStyle w:val="Compact"/>
      </w:pPr>
      <w:r>
        <w:t xml:space="preserve">Learned to use specialized tools and equipment commonly found in Uzbekistan’s repair workshops.</w:t>
      </w:r>
    </w:p>
    <w:p>
      <w:pPr>
        <w:numPr>
          <w:ilvl w:val="0"/>
          <w:numId w:val="1003"/>
        </w:numPr>
        <w:pStyle w:val="Compact"/>
      </w:pPr>
      <w:r>
        <w:t xml:space="preserve">Developed a strong understanding of local vehicle models and their specific maintenance requirements.</w:t>
      </w:r>
    </w:p>
    <w:bookmarkEnd w:id="24"/>
    <w:bookmarkEnd w:id="25"/>
    <w:bookmarkStart w:id="27" w:name="educational-background"/>
    <w:p>
      <w:pPr>
        <w:pStyle w:val="Heading2"/>
      </w:pPr>
      <w:r>
        <w:t xml:space="preserve">Educational Background</w:t>
      </w:r>
    </w:p>
    <w:bookmarkStart w:id="26" w:name="X71fede20b02cdc0fce3d6906631a2f6a3b9f516"/>
    <w:p>
      <w:pPr>
        <w:pStyle w:val="Heading3"/>
      </w:pPr>
      <w:r>
        <w:t xml:space="preserve">Tashkent Technical College – Automotive Engineering</w:t>
      </w:r>
    </w:p>
    <w:p>
      <w:pPr>
        <w:pStyle w:val="FirstParagraph"/>
      </w:pPr>
      <w:r>
        <w:rPr>
          <w:bCs/>
          <w:b/>
        </w:rPr>
        <w:t xml:space="preserve">Degree:</w:t>
      </w:r>
      <w:r>
        <w:t xml:space="preserve"> </w:t>
      </w:r>
      <w:r>
        <w:t xml:space="preserve">Certificate in Automotive Maintenance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3 – 2015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Focused on practical training and theoretical knowledge of vehicle systems, including engines, brakes, and electrical components. Emphasis was placed on adapting skills to the needs of Uzbekistan Tashkent’s automotive industry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Engine repair, transmission servicing, brake system maintenance, and electrical diagnost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SE (Automotive Service Excellence) Certification in Uzbekistan Tashkent, ISO 9001 Quality Management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both traditional and modern diagnostic tools, including OBD-II scanners and hydraulic lif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xplain technical issues clearly to customers in Uzbekistan Tashk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Knowledge of Uzbekistan’s vehicle safety regulations and environmental standard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SE Certification (2019) – Recognized by automotive workshops in Uzbekistan Tashkent.</w:t>
      </w:r>
    </w:p>
    <w:p>
      <w:pPr>
        <w:numPr>
          <w:ilvl w:val="0"/>
          <w:numId w:val="1005"/>
        </w:numPr>
        <w:pStyle w:val="Compact"/>
      </w:pPr>
      <w:r>
        <w:t xml:space="preserve">ISO 9001:2015 Quality Management Systems (2020) – Demonstrates commitment to quality in mechanical services.</w:t>
      </w:r>
    </w:p>
    <w:p>
      <w:pPr>
        <w:numPr>
          <w:ilvl w:val="0"/>
          <w:numId w:val="1005"/>
        </w:numPr>
        <w:pStyle w:val="Compact"/>
      </w:pPr>
      <w:r>
        <w:t xml:space="preserve">Certified in Advanced Engine Diagnostics (2021) – Focused on modern vehicle systems used in Uzbekistan’s urban transport sector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zbek:</w:t>
      </w:r>
      <w:r>
        <w:t xml:space="preserve"> </w:t>
      </w:r>
      <w:r>
        <w:t xml:space="preserve">Fluent (native speake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:</w:t>
      </w:r>
      <w:r>
        <w:t xml:space="preserve"> </w:t>
      </w:r>
      <w:r>
        <w:t xml:space="preserve">Advanced (commonly used in technical documentation and business in Uzbekistan Tashk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 (basic communication for international collaboration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zbekistan Automotive Association (UAA):</w:t>
      </w:r>
      <w:r>
        <w:t xml:space="preserve"> </w:t>
      </w:r>
      <w:r>
        <w:t xml:space="preserve">Member since 2018, actively participating in industry events and training sessions in Tashk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shkent Chamber of Commerce:</w:t>
      </w:r>
      <w:r>
        <w:t xml:space="preserve"> </w:t>
      </w:r>
      <w:r>
        <w:t xml:space="preserve">Registered business partner, ensuring compliance with local regulations and networking opportuniti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Uzbekistan Tashkent can provide testimonials regarding my work ethic, technical skills, and dedication to the automotive industry.</w:t>
      </w:r>
    </w:p>
    <w:bookmarkEnd w:id="32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job applications in Uzbekistan Tashkent, highlighting local experience, certifications relevant to the region, and skills aligned with the demands of Uzbek automotive workshop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for Uzbekistan Tashkent</dc:title>
  <dc:creator/>
  <dc:language>en</dc:language>
  <cp:keywords/>
  <dcterms:created xsi:type="dcterms:W3CDTF">2025-12-10T11:14:34Z</dcterms:created>
  <dcterms:modified xsi:type="dcterms:W3CDTF">2025-12-10T11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